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 H Me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 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47 South Hoyne Avenue, Chicago, IL, USA Chicago 606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kkc13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7129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y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